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3FD281" w14:textId="77777777" w:rsidR="006C5D2D" w:rsidRDefault="00DF6F4A" w:rsidP="005D72C0">
      <w:pPr>
        <w:spacing w:before="100"/>
        <w:ind w:left="184" w:right="11060"/>
        <w:rPr>
          <w:noProof/>
        </w:rPr>
      </w:pPr>
      <w:r>
        <w:rPr>
          <w:noProof/>
        </w:rPr>
        <w:drawing>
          <wp:anchor distT="0" distB="0" distL="114300" distR="114300" simplePos="0" relativeHeight="251677184" behindDoc="1" locked="0" layoutInCell="1" allowOverlap="1" wp14:anchorId="531EB547" wp14:editId="5C1D5842">
            <wp:simplePos x="0" y="0"/>
            <wp:positionH relativeFrom="column">
              <wp:posOffset>50165</wp:posOffset>
            </wp:positionH>
            <wp:positionV relativeFrom="paragraph">
              <wp:posOffset>-264795</wp:posOffset>
            </wp:positionV>
            <wp:extent cx="1358265" cy="615001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ollamGroup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615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B6764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43A60F0" w14:textId="788F1138" w:rsidR="006C5D2D" w:rsidRPr="00DA663F" w:rsidRDefault="00253C2F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6CCFB24B" wp14:editId="76F7CAAC">
            <wp:simplePos x="0" y="0"/>
            <wp:positionH relativeFrom="column">
              <wp:posOffset>9525</wp:posOffset>
            </wp:positionH>
            <wp:positionV relativeFrom="paragraph">
              <wp:posOffset>35242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ISO 9001:2015 </w:t>
      </w:r>
      <w:r w:rsidR="00F426BA">
        <w:rPr>
          <w:rFonts w:ascii="Franklin Gothic Demi" w:eastAsia="Franklin Gothic Demi" w:hAnsi="Franklin Gothic Demi" w:cs="Franklin Gothic Demi"/>
          <w:sz w:val="60"/>
          <w:szCs w:val="60"/>
        </w:rPr>
        <w:t xml:space="preserve">Technical Application for Lead Auditor </w:t>
      </w:r>
      <w:r w:rsidR="003420F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5EA5A988" w14:textId="0E981F69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F6F4A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C431A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465B826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1B272A30" wp14:editId="488A3719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56594E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0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14ACD477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455F8583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7C91D9D6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25EF27D" w14:textId="5F7542B8" w:rsidR="006C5D2D" w:rsidRDefault="00B27C66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FB2DCCE" wp14:editId="4E8E4B63">
                <wp:simplePos x="0" y="0"/>
                <wp:positionH relativeFrom="page">
                  <wp:posOffset>4223385</wp:posOffset>
                </wp:positionH>
                <wp:positionV relativeFrom="paragraph">
                  <wp:posOffset>99314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82EA55" id="Group 5" o:spid="_x0000_s1026" style="position:absolute;margin-left:332.55pt;margin-top:78.2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Hh0EITg&#10;AAAADA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797094BE" wp14:editId="6F0734FB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40420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0F894FBF" w14:textId="3297CD1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2887A0C" wp14:editId="1946E70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096975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1C51DEB" w14:textId="27E227A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B739131" wp14:editId="7B95E78E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895A6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2198E73" w14:textId="13CF9DCE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0E11BDC" wp14:editId="685EEAEC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97696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497A8F98" w14:textId="329D4573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78E8ECE6" wp14:editId="1AD53003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EF0C20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F9FB1B0" wp14:editId="2C709B88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10A1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770B8E23" wp14:editId="1158DDD6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6C9A68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DE38E6F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19431DCE" wp14:editId="3EDB311E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9FF03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F81819" wp14:editId="3DC16CDF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C729B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07A6F2B" wp14:editId="34079B64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5E01B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DDC3ED3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E10BD8" wp14:editId="2E902002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A52AF2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62D9EE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28AB97" wp14:editId="354BA8E8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97BD64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C4F388E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66398928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329B9915" wp14:editId="164C9B7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F07ED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84FC11C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36B0397F" w14:textId="6BC2ED86" w:rsidR="005D72C0" w:rsidRPr="00B560CF" w:rsidRDefault="00B27C66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Fee for 2</w:t>
      </w:r>
      <w:r w:rsidR="00682CA9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497860">
        <w:rPr>
          <w:rFonts w:ascii="Franklin Gothic Demi" w:hAnsi="Franklin Gothic Demi"/>
          <w:sz w:val="16"/>
          <w:szCs w:val="16"/>
        </w:rPr>
        <w:t xml:space="preserve"> – </w:t>
      </w:r>
      <w:r w:rsidR="003420F5">
        <w:rPr>
          <w:rFonts w:ascii="Franklin Gothic Demi" w:hAnsi="Franklin Gothic Demi"/>
          <w:sz w:val="16"/>
          <w:szCs w:val="16"/>
        </w:rPr>
        <w:t xml:space="preserve">ISO 9001:2015 </w:t>
      </w:r>
      <w:r w:rsidR="00F426BA">
        <w:rPr>
          <w:rFonts w:ascii="Franklin Gothic Demi" w:hAnsi="Franklin Gothic Demi"/>
          <w:sz w:val="16"/>
          <w:szCs w:val="16"/>
        </w:rPr>
        <w:t>Technical Application for Lead Auditor**</w:t>
      </w:r>
    </w:p>
    <w:p w14:paraId="219A8D50" w14:textId="733F020B" w:rsidR="003A0128" w:rsidRPr="00AF5B7E" w:rsidRDefault="00F246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spacing w:val="-2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F426BA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AF5B7E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420F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995</w:t>
      </w:r>
    </w:p>
    <w:p w14:paraId="412BF72D" w14:textId="74791D01" w:rsidR="004A78DE" w:rsidRDefault="004A78DE" w:rsidP="003A01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4C3A4B5E" w14:textId="77777777" w:rsidR="00B27C66" w:rsidRDefault="00B27C66" w:rsidP="00B27C66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36A3428" w14:textId="77777777" w:rsidR="00B27C66" w:rsidRDefault="00A73979" w:rsidP="00B27C66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B27C66" w:rsidRPr="00ED37DE">
        <w:rPr>
          <w:rFonts w:cs="Franklin Gothic Book"/>
        </w:rPr>
        <w:t xml:space="preserve"> </w:t>
      </w:r>
      <w:r w:rsidR="00B27C66" w:rsidRPr="005D72C0">
        <w:rPr>
          <w:rFonts w:cs="Franklin Gothic Book"/>
        </w:rPr>
        <w:t>PetroWise</w:t>
      </w:r>
      <w:r w:rsidR="00B27C66" w:rsidRPr="005D72C0">
        <w:rPr>
          <w:rFonts w:cs="Franklin Gothic Book"/>
          <w:vertAlign w:val="superscript"/>
        </w:rPr>
        <w:t>TM</w:t>
      </w:r>
      <w:r w:rsidR="00B27C66" w:rsidRPr="005D72C0">
        <w:rPr>
          <w:rFonts w:cs="Franklin Gothic Book"/>
        </w:rPr>
        <w:t xml:space="preserve"> </w:t>
      </w:r>
      <w:r w:rsidR="00B27C66">
        <w:rPr>
          <w:rFonts w:cs="Franklin Gothic Book"/>
        </w:rPr>
        <w:t>(</w:t>
      </w:r>
      <w:r w:rsidR="00B27C66" w:rsidRPr="005D72C0">
        <w:rPr>
          <w:rFonts w:cs="Franklin Gothic Book"/>
        </w:rPr>
        <w:t>Virtual Classroom</w:t>
      </w:r>
      <w:r w:rsidR="00B27C66">
        <w:rPr>
          <w:rFonts w:cs="Franklin Gothic Book"/>
        </w:rPr>
        <w:t>)</w:t>
      </w:r>
    </w:p>
    <w:p w14:paraId="4EB64D4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2BF1454" w14:textId="1DF45A18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423114AC" w14:textId="77777777" w:rsidR="00B27C66" w:rsidRDefault="00B27C6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64C49ED6" w14:textId="0819443B" w:rsidR="00B27C66" w:rsidRPr="00DB655D" w:rsidRDefault="00A73979" w:rsidP="00B27C6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B27C66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B27C66" w:rsidRPr="004B695B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B27C66" w:rsidRPr="004B695B">
        <w:rPr>
          <w:rFonts w:ascii="Calibri" w:eastAsia="Franklin Gothic Book" w:hAnsi="Calibri" w:cs="Franklin Gothic Book"/>
          <w:sz w:val="16"/>
          <w:szCs w:val="16"/>
        </w:rPr>
        <w:t>™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an additional </w:t>
      </w:r>
      <w:r w:rsidR="00B27C66" w:rsidRPr="004B695B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B27C66" w:rsidRPr="004B695B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1CBD9B86" w14:textId="6F82BD8F" w:rsidR="005D72C0" w:rsidRDefault="00A73979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49301500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55657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one-time set up fees for </w:t>
      </w:r>
      <w:r w:rsidR="005D72C0" w:rsidRPr="005D6FEC">
        <w:rPr>
          <w:rFonts w:ascii="Franklin Gothic Book" w:hAnsi="Franklin Gothic Book" w:cs="FranklinGothicBook"/>
          <w:sz w:val="16"/>
          <w:szCs w:val="16"/>
        </w:rPr>
        <w:t>Registered Professional Network</w:t>
      </w:r>
      <w:r w:rsidR="005D72C0" w:rsidRPr="005D6FEC">
        <w:rPr>
          <w:rFonts w:ascii="Calibri" w:hAnsi="Calibri" w:cs="FranklinGothicBook"/>
          <w:sz w:val="16"/>
          <w:szCs w:val="16"/>
        </w:rPr>
        <w:t>™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wallet size license with Credential Verification Service Technology</w:t>
      </w:r>
      <w:r w:rsidR="00A7345A">
        <w:rPr>
          <w:rFonts w:ascii="Franklin Gothic Book" w:hAnsi="Franklin Gothic Book" w:cs="FranklinGothicBook"/>
          <w:color w:val="000000"/>
          <w:sz w:val="16"/>
          <w:szCs w:val="16"/>
        </w:rPr>
        <w:t>**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310412BC" w14:textId="77777777" w:rsidR="005D72C0" w:rsidRDefault="00A73979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044F92D6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C0DBBA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0BA736B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EAABA8" w14:textId="39413206" w:rsidR="005D72C0" w:rsidRDefault="00A7397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 xml:space="preserve">TX-US </w:t>
      </w:r>
      <w:r w:rsidR="00E2624C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April 20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>-21</w:t>
      </w:r>
      <w:r w:rsidR="003420F5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</w:p>
    <w:p w14:paraId="7B9B82E3" w14:textId="27311DA4" w:rsidR="005C431A" w:rsidRDefault="00A73979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4786881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27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-28) </w:t>
      </w:r>
    </w:p>
    <w:p w14:paraId="2EDFFC38" w14:textId="63E8B405" w:rsidR="005C431A" w:rsidRDefault="00A73979" w:rsidP="005C431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788114426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C43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19</w:t>
      </w:r>
      <w:r w:rsidR="005C431A">
        <w:rPr>
          <w:rFonts w:ascii="Franklin Gothic Book" w:hAnsi="Franklin Gothic Book" w:cs="FranklinGothicBook"/>
          <w:color w:val="000000"/>
          <w:sz w:val="16"/>
          <w:szCs w:val="16"/>
        </w:rPr>
        <w:t xml:space="preserve">-20) </w:t>
      </w:r>
    </w:p>
    <w:p w14:paraId="46FED5F0" w14:textId="77777777" w:rsidR="005C431A" w:rsidRDefault="005C43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4C8396C" w14:textId="4F5AEE49" w:rsidR="00B23A73" w:rsidRDefault="0081128A" w:rsidP="004A78D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404FEBEE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51AE18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349D5C1" w14:textId="77777777" w:rsidR="00A244C4" w:rsidRDefault="00A244C4" w:rsidP="00A244C4">
      <w:pPr>
        <w:spacing w:before="10" w:line="220" w:lineRule="exact"/>
      </w:pPr>
    </w:p>
    <w:p w14:paraId="6E521E9F" w14:textId="5ABC179F" w:rsidR="00F426BA" w:rsidRPr="00045AF9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*</w:t>
      </w: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5F6DB8EA" w14:textId="67B1034F" w:rsidR="00F426BA" w:rsidRDefault="00F426BA" w:rsidP="00F426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must have completed prior ISO 9001 training by Wollam Groups.    </w:t>
      </w:r>
    </w:p>
    <w:p w14:paraId="4299EFF5" w14:textId="77777777" w:rsidR="00FF37BA" w:rsidRDefault="00FF37BA" w:rsidP="00A244C4">
      <w:pPr>
        <w:spacing w:before="10" w:line="220" w:lineRule="exact"/>
      </w:pPr>
    </w:p>
    <w:p w14:paraId="26974F3E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15C7C1B6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B5F21D5" w14:textId="77777777" w:rsidR="003A0128" w:rsidRDefault="003A01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A1C37D" w14:textId="77777777" w:rsidR="00B23A73" w:rsidRDefault="00B23A73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B0F3B30" w14:textId="2F8FC3DC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25E89F1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4FDE8C6F" w14:textId="48C5986C" w:rsidR="006C5D2D" w:rsidRDefault="00AF5B7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13F3E53E" wp14:editId="0EAE2EED">
                <wp:simplePos x="0" y="0"/>
                <wp:positionH relativeFrom="page">
                  <wp:posOffset>4224020</wp:posOffset>
                </wp:positionH>
                <wp:positionV relativeFrom="paragraph">
                  <wp:posOffset>372745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53CA14" id="Group 11" o:spid="_x0000_s1026" style="position:absolute;margin-left:332.6pt;margin-top:29.3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itY7Tu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BE6CC5" w14:textId="5E0D3074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B4B04CD" wp14:editId="180409FC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D16F85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6DFFD665" wp14:editId="0AD0D655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5E005C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F5F915D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205887C9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8BB3540" wp14:editId="10F69ED6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0878EC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F5DEC2D" w14:textId="77777777" w:rsidR="00A308E3" w:rsidRPr="00166EF0" w:rsidRDefault="00A308E3" w:rsidP="00A308E3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2% for each credit card payment. </w:t>
      </w:r>
    </w:p>
    <w:p w14:paraId="513A8976" w14:textId="77777777" w:rsidR="00A308E3" w:rsidRDefault="00A308E3">
      <w:pPr>
        <w:pStyle w:val="Heading2"/>
      </w:pPr>
    </w:p>
    <w:p w14:paraId="4DB84B4F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322DEE9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2725F47D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682CA9">
        <w:rPr>
          <w:rFonts w:ascii="Franklin Gothic Book" w:eastAsia="Franklin Gothic Book" w:hAnsi="Franklin Gothic Book" w:cs="Franklin Gothic Book"/>
          <w:b/>
        </w:rPr>
        <w:t>s</w:t>
      </w:r>
    </w:p>
    <w:p w14:paraId="762121A5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14A6A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634A74A3" w14:textId="77777777" w:rsidR="006C5D2D" w:rsidRDefault="006C5D2D">
      <w:pPr>
        <w:spacing w:line="160" w:lineRule="exact"/>
        <w:rPr>
          <w:sz w:val="16"/>
          <w:szCs w:val="16"/>
        </w:rPr>
      </w:pPr>
    </w:p>
    <w:p w14:paraId="3A6989ED" w14:textId="77777777" w:rsidR="006C5D2D" w:rsidRDefault="005C3A0B">
      <w:pPr>
        <w:pStyle w:val="Heading2"/>
      </w:pPr>
      <w:r>
        <w:t>Cancellations</w:t>
      </w:r>
    </w:p>
    <w:p w14:paraId="7DDD1479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5675BD2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ollam Groups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93A567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14D307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1FF0705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66116C73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57A6B3E" w14:textId="77777777" w:rsidR="006C5D2D" w:rsidRDefault="006C5D2D">
      <w:pPr>
        <w:spacing w:line="160" w:lineRule="exact"/>
        <w:rPr>
          <w:sz w:val="16"/>
          <w:szCs w:val="16"/>
        </w:rPr>
      </w:pPr>
    </w:p>
    <w:p w14:paraId="0470FFD8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E13BE88" w14:textId="77777777" w:rsidR="008E43AD" w:rsidRPr="007B3B43" w:rsidRDefault="005C3A0B" w:rsidP="00682CA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682CA9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 xml:space="preserve">Wollam Groups </w:t>
      </w:r>
      <w:r w:rsidR="00682CA9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  <w:r w:rsidR="00682CA9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1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3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56816908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3DA73B09" w14:textId="77777777" w:rsidR="006E486D" w:rsidRPr="00DA663F" w:rsidRDefault="006E486D" w:rsidP="006E486D">
      <w:pPr>
        <w:pStyle w:val="Heading2"/>
      </w:pPr>
      <w:r w:rsidRPr="00DA663F">
        <w:t>WPAG Training Locations</w:t>
      </w:r>
    </w:p>
    <w:p w14:paraId="5390AE05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7070E947" w14:textId="77777777" w:rsidR="006E486D" w:rsidRDefault="006E486D" w:rsidP="00F246E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36B24579" w14:textId="77777777" w:rsidR="005F680F" w:rsidRDefault="006E486D" w:rsidP="0081128A">
      <w:pPr>
        <w:pStyle w:val="Heading2"/>
      </w:pPr>
      <w:r>
        <w:br/>
      </w:r>
      <w:r w:rsidR="00A7345A">
        <w:t>**</w:t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F246E8">
        <w:rPr>
          <w:rFonts w:ascii="Franklin Gothic Book" w:hAnsi="Franklin Gothic Book"/>
          <w:sz w:val="16"/>
        </w:rPr>
        <w:br/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60382F43" wp14:editId="667A0E0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0201662" w14:textId="77777777" w:rsidR="00865EB4" w:rsidRDefault="00865EB4" w:rsidP="0081128A">
      <w:pPr>
        <w:pStyle w:val="Heading2"/>
      </w:pPr>
    </w:p>
    <w:p w14:paraId="1A07AF3B" w14:textId="77777777" w:rsidR="00865EB4" w:rsidRPr="000900DF" w:rsidRDefault="00865EB4" w:rsidP="00865EB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5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p w14:paraId="33DA2734" w14:textId="77777777" w:rsidR="00865EB4" w:rsidRDefault="00865EB4" w:rsidP="0081128A">
      <w:pPr>
        <w:pStyle w:val="Heading2"/>
      </w:pPr>
    </w:p>
    <w:sectPr w:rsidR="00865EB4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995C4" w14:textId="77777777" w:rsidR="00056A03" w:rsidRDefault="00056A03" w:rsidP="008F7DBA">
      <w:r>
        <w:separator/>
      </w:r>
    </w:p>
  </w:endnote>
  <w:endnote w:type="continuationSeparator" w:id="0">
    <w:p w14:paraId="7AD75653" w14:textId="77777777" w:rsidR="00056A03" w:rsidRDefault="00056A03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3413D" w14:textId="77777777" w:rsidR="008F7DBA" w:rsidRDefault="00682CA9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B4E62D" wp14:editId="78EF25E2">
              <wp:simplePos x="0" y="0"/>
              <wp:positionH relativeFrom="page">
                <wp:posOffset>790575</wp:posOffset>
              </wp:positionH>
              <wp:positionV relativeFrom="page">
                <wp:posOffset>9620249</wp:posOffset>
              </wp:positionV>
              <wp:extent cx="1184910" cy="238125"/>
              <wp:effectExtent l="0" t="0" r="15240" b="9525"/>
              <wp:wrapTight wrapText="bothSides">
                <wp:wrapPolygon edited="0">
                  <wp:start x="0" y="0"/>
                  <wp:lineTo x="0" y="20736"/>
                  <wp:lineTo x="21531" y="2073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12F978" w14:textId="77777777" w:rsidR="008F7DBA" w:rsidRPr="00D03334" w:rsidRDefault="00682CA9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4E62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2.25pt;margin-top:757.5pt;width:93.3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" filled="f" stroked="f">
              <v:textbox inset="0,0,0,0">
                <w:txbxContent>
                  <w:p w14:paraId="3512F978" w14:textId="77777777" w:rsidR="008F7DBA" w:rsidRPr="00D03334" w:rsidRDefault="00682CA9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F805D3">
      <w:rPr>
        <w:noProof/>
      </w:rPr>
      <w:drawing>
        <wp:anchor distT="0" distB="0" distL="114300" distR="114300" simplePos="0" relativeHeight="251662336" behindDoc="0" locked="0" layoutInCell="1" allowOverlap="1" wp14:anchorId="098D51A1" wp14:editId="0D815127">
          <wp:simplePos x="0" y="0"/>
          <wp:positionH relativeFrom="column">
            <wp:posOffset>6668</wp:posOffset>
          </wp:positionH>
          <wp:positionV relativeFrom="paragraph">
            <wp:posOffset>13970</wp:posOffset>
          </wp:positionV>
          <wp:extent cx="6490970" cy="13970"/>
          <wp:effectExtent l="0" t="0" r="5080" b="508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9DA84A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B42C8" w14:textId="77777777" w:rsidR="00056A03" w:rsidRDefault="00056A03" w:rsidP="008F7DBA">
      <w:r>
        <w:separator/>
      </w:r>
    </w:p>
  </w:footnote>
  <w:footnote w:type="continuationSeparator" w:id="0">
    <w:p w14:paraId="0094DF0D" w14:textId="77777777" w:rsidR="00056A03" w:rsidRDefault="00056A03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qV0VUeD129Hc+rw5GAKzUc3fWjP3lHKIgUXd2vZ1drNPwAcg5aYiSR92oCj1J30mZmuguEyjbcFA+5mtSdk23Q==" w:salt="K+oSGs46uHsoAX7C6xKB5A==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yNjM3N7Q0MTFU0lEKTi0uzszPAykwqgUAT7lKVSwAAAA="/>
  </w:docVars>
  <w:rsids>
    <w:rsidRoot w:val="006C5D2D"/>
    <w:rsid w:val="00003084"/>
    <w:rsid w:val="000403AE"/>
    <w:rsid w:val="00052DCF"/>
    <w:rsid w:val="00056A03"/>
    <w:rsid w:val="00070CAA"/>
    <w:rsid w:val="00073CB8"/>
    <w:rsid w:val="000831C8"/>
    <w:rsid w:val="000904A8"/>
    <w:rsid w:val="000A54E1"/>
    <w:rsid w:val="000D3348"/>
    <w:rsid w:val="000F3B99"/>
    <w:rsid w:val="0010054E"/>
    <w:rsid w:val="001045BF"/>
    <w:rsid w:val="001204DD"/>
    <w:rsid w:val="001248AF"/>
    <w:rsid w:val="00131489"/>
    <w:rsid w:val="00140D8D"/>
    <w:rsid w:val="001D67AB"/>
    <w:rsid w:val="001E4AD6"/>
    <w:rsid w:val="00253C2F"/>
    <w:rsid w:val="00255657"/>
    <w:rsid w:val="0026293F"/>
    <w:rsid w:val="0027314F"/>
    <w:rsid w:val="00281223"/>
    <w:rsid w:val="002A692E"/>
    <w:rsid w:val="002D2B0E"/>
    <w:rsid w:val="003078F9"/>
    <w:rsid w:val="003420F5"/>
    <w:rsid w:val="0035283F"/>
    <w:rsid w:val="003A0128"/>
    <w:rsid w:val="003A6E98"/>
    <w:rsid w:val="003B2506"/>
    <w:rsid w:val="003D1FF9"/>
    <w:rsid w:val="003F1893"/>
    <w:rsid w:val="003F7016"/>
    <w:rsid w:val="00433863"/>
    <w:rsid w:val="004826C0"/>
    <w:rsid w:val="00497860"/>
    <w:rsid w:val="004A78DE"/>
    <w:rsid w:val="004C1670"/>
    <w:rsid w:val="004E2D3D"/>
    <w:rsid w:val="00515D15"/>
    <w:rsid w:val="0052006E"/>
    <w:rsid w:val="00537F9C"/>
    <w:rsid w:val="005610F5"/>
    <w:rsid w:val="005C2AEE"/>
    <w:rsid w:val="005C3A0B"/>
    <w:rsid w:val="005C431A"/>
    <w:rsid w:val="005C6715"/>
    <w:rsid w:val="005D6FEC"/>
    <w:rsid w:val="005D72C0"/>
    <w:rsid w:val="005F680F"/>
    <w:rsid w:val="006016F9"/>
    <w:rsid w:val="00610A06"/>
    <w:rsid w:val="00641473"/>
    <w:rsid w:val="006456BB"/>
    <w:rsid w:val="00646B51"/>
    <w:rsid w:val="00661E28"/>
    <w:rsid w:val="00682CA9"/>
    <w:rsid w:val="006B1D07"/>
    <w:rsid w:val="006B536C"/>
    <w:rsid w:val="006C552A"/>
    <w:rsid w:val="006C5D2D"/>
    <w:rsid w:val="006E486D"/>
    <w:rsid w:val="00731BA3"/>
    <w:rsid w:val="00734FA3"/>
    <w:rsid w:val="00780568"/>
    <w:rsid w:val="007A15B3"/>
    <w:rsid w:val="007A6DBA"/>
    <w:rsid w:val="0081128A"/>
    <w:rsid w:val="00862F7D"/>
    <w:rsid w:val="00865EB4"/>
    <w:rsid w:val="0088279E"/>
    <w:rsid w:val="008A0B82"/>
    <w:rsid w:val="008E43AD"/>
    <w:rsid w:val="008F5E5D"/>
    <w:rsid w:val="008F7DBA"/>
    <w:rsid w:val="0090767A"/>
    <w:rsid w:val="009139E8"/>
    <w:rsid w:val="00953EE3"/>
    <w:rsid w:val="00974C84"/>
    <w:rsid w:val="009E490B"/>
    <w:rsid w:val="009F0AB8"/>
    <w:rsid w:val="009F7DCD"/>
    <w:rsid w:val="00A148F1"/>
    <w:rsid w:val="00A244C4"/>
    <w:rsid w:val="00A308E3"/>
    <w:rsid w:val="00A361BA"/>
    <w:rsid w:val="00A56B81"/>
    <w:rsid w:val="00A7345A"/>
    <w:rsid w:val="00A73979"/>
    <w:rsid w:val="00A75115"/>
    <w:rsid w:val="00AA3827"/>
    <w:rsid w:val="00AB2B1A"/>
    <w:rsid w:val="00AB71EF"/>
    <w:rsid w:val="00AF50E8"/>
    <w:rsid w:val="00AF5B7E"/>
    <w:rsid w:val="00B23A73"/>
    <w:rsid w:val="00B27C66"/>
    <w:rsid w:val="00B30636"/>
    <w:rsid w:val="00B55796"/>
    <w:rsid w:val="00B56B65"/>
    <w:rsid w:val="00B9267F"/>
    <w:rsid w:val="00C3689A"/>
    <w:rsid w:val="00C8775C"/>
    <w:rsid w:val="00CA2BA3"/>
    <w:rsid w:val="00CC24F4"/>
    <w:rsid w:val="00CD5E58"/>
    <w:rsid w:val="00CE56C0"/>
    <w:rsid w:val="00D237AA"/>
    <w:rsid w:val="00D408CC"/>
    <w:rsid w:val="00D54E74"/>
    <w:rsid w:val="00D56058"/>
    <w:rsid w:val="00D65A9D"/>
    <w:rsid w:val="00D71BDB"/>
    <w:rsid w:val="00DA663F"/>
    <w:rsid w:val="00DA6A2E"/>
    <w:rsid w:val="00DC04E9"/>
    <w:rsid w:val="00DE4DE6"/>
    <w:rsid w:val="00DF6F4A"/>
    <w:rsid w:val="00E2624C"/>
    <w:rsid w:val="00E34C7B"/>
    <w:rsid w:val="00E414F4"/>
    <w:rsid w:val="00E57E28"/>
    <w:rsid w:val="00E75D36"/>
    <w:rsid w:val="00E94679"/>
    <w:rsid w:val="00ED37DE"/>
    <w:rsid w:val="00EF0EF2"/>
    <w:rsid w:val="00F246E8"/>
    <w:rsid w:val="00F25B7D"/>
    <w:rsid w:val="00F402C5"/>
    <w:rsid w:val="00F426BA"/>
    <w:rsid w:val="00F50EDC"/>
    <w:rsid w:val="00F733FA"/>
    <w:rsid w:val="00F756A1"/>
    <w:rsid w:val="00F805D3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EE4F18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A308E3"/>
    <w:rPr>
      <w:rFonts w:ascii="Franklin Gothic Book" w:eastAsia="Franklin Gothic Book" w:hAnsi="Franklin Gothic Book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mailto:info@wollampa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llampag.com/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wollampag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D238C"/>
    <w:rsid w:val="00127655"/>
    <w:rsid w:val="001C5AAE"/>
    <w:rsid w:val="001F0DDA"/>
    <w:rsid w:val="00271B4A"/>
    <w:rsid w:val="002B3F90"/>
    <w:rsid w:val="002D3B37"/>
    <w:rsid w:val="002F0BE1"/>
    <w:rsid w:val="003521CC"/>
    <w:rsid w:val="00361352"/>
    <w:rsid w:val="004A2561"/>
    <w:rsid w:val="004C2BF1"/>
    <w:rsid w:val="004C7441"/>
    <w:rsid w:val="004E412F"/>
    <w:rsid w:val="00563AB8"/>
    <w:rsid w:val="005A532B"/>
    <w:rsid w:val="005B050E"/>
    <w:rsid w:val="005D3166"/>
    <w:rsid w:val="006540C6"/>
    <w:rsid w:val="006B753E"/>
    <w:rsid w:val="006F4B8D"/>
    <w:rsid w:val="007819BD"/>
    <w:rsid w:val="007E3653"/>
    <w:rsid w:val="00876688"/>
    <w:rsid w:val="0098495C"/>
    <w:rsid w:val="009E1D42"/>
    <w:rsid w:val="00A753FF"/>
    <w:rsid w:val="00B72EBA"/>
    <w:rsid w:val="00BC3D74"/>
    <w:rsid w:val="00BF3EDA"/>
    <w:rsid w:val="00BF585E"/>
    <w:rsid w:val="00C04B22"/>
    <w:rsid w:val="00C46B9C"/>
    <w:rsid w:val="00C867E2"/>
    <w:rsid w:val="00C9086E"/>
    <w:rsid w:val="00CE15B2"/>
    <w:rsid w:val="00D36312"/>
    <w:rsid w:val="00D46C38"/>
    <w:rsid w:val="00D97286"/>
    <w:rsid w:val="00E8333E"/>
    <w:rsid w:val="00E9334E"/>
    <w:rsid w:val="00EA393D"/>
    <w:rsid w:val="00E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33059-CE6F-490C-B5EB-D63B0CA2E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12</cp:revision>
  <dcterms:created xsi:type="dcterms:W3CDTF">2016-07-15T13:50:00Z</dcterms:created>
  <dcterms:modified xsi:type="dcterms:W3CDTF">2016-11-17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